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2161E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657437B" wp14:editId="3CC4A392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0C9B0" w14:textId="77777777" w:rsidR="00512286" w:rsidRPr="006E347D" w:rsidRDefault="00512286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F5644C5" w14:textId="77777777" w:rsidR="00BE13CD" w:rsidRPr="006E347D" w:rsidRDefault="00BE13CD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B991FB2" w14:textId="77777777" w:rsidR="00BE13CD" w:rsidRPr="006E347D" w:rsidRDefault="00BE13CD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C61B93E" w14:textId="77777777" w:rsidR="00BE13CD" w:rsidRPr="006E347D" w:rsidRDefault="00BE13CD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C0C6799" w14:textId="77777777" w:rsidR="00BE13CD" w:rsidRPr="006E347D" w:rsidRDefault="00BE13CD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EF3DF7" w14:textId="77777777" w:rsidR="00BE13CD" w:rsidRPr="006E347D" w:rsidRDefault="00BE13CD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5FD2B18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present my keen interest in joining your healthcare facility as a Personal Care Aide upon reviewing the job advertisement for the same, as a highly skilled and experienced 8 years in facilitating extensive patient care. I have performed diverse responsibilities while providing support to old and disabled patients.</w:t>
                            </w:r>
                          </w:p>
                          <w:p w14:paraId="2C6AFB28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F320A4B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my core responsibilities in the current role for you to explore about my professional skills:</w:t>
                            </w:r>
                          </w:p>
                          <w:p w14:paraId="7387B300" w14:textId="77777777" w:rsid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B289B32" w14:textId="21CDE99B" w:rsidR="006E347D" w:rsidRPr="006E347D" w:rsidRDefault="006E347D" w:rsidP="006E347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a care plan keeping the patient’s health condition in consideration.</w:t>
                            </w:r>
                          </w:p>
                          <w:p w14:paraId="0FD6D05E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ssistance to the patients in conducting their routine activities such as toileting, taking a bath, eating, drinking, etc.</w:t>
                            </w:r>
                          </w:p>
                          <w:p w14:paraId="3F045BB9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ok and serve food as specified in the patients’ diet chart.</w:t>
                            </w:r>
                          </w:p>
                          <w:p w14:paraId="253F9D2D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general housekeeping and cleaning tasks.</w:t>
                            </w:r>
                          </w:p>
                          <w:p w14:paraId="147DA071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ake the patient for the doctor’s appointment.</w:t>
                            </w:r>
                          </w:p>
                          <w:p w14:paraId="3280C167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basic health checks on the patients.</w:t>
                            </w:r>
                          </w:p>
                          <w:p w14:paraId="108868A8" w14:textId="77777777" w:rsidR="006E347D" w:rsidRPr="006E347D" w:rsidRDefault="006E347D" w:rsidP="006E34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other required responsibilities.</w:t>
                            </w:r>
                          </w:p>
                          <w:p w14:paraId="5C23BF82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276CD32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mpathetic personality, excellent body built, and strong decision making in the times of emergency have well-prepared me to become an immediate asset to your medical staff. With my strong observation and attention to details, I have always ensured to provide high quality care, enhancing patients’ lives.</w:t>
                            </w:r>
                          </w:p>
                          <w:p w14:paraId="02AAD162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E2F4463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referring to my job application. I am attaching my resume for you to deep dive into my educational background and professional achievements. Please grant me a further chance to discuss my job worthiness.</w:t>
                            </w:r>
                          </w:p>
                          <w:p w14:paraId="265F751E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71CC0B6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arm Regards,</w:t>
                            </w:r>
                          </w:p>
                          <w:p w14:paraId="6519E486" w14:textId="77777777" w:rsidR="006E347D" w:rsidRPr="006E347D" w:rsidRDefault="006E347D" w:rsidP="006E34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E34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5435D3E" w14:textId="77777777" w:rsidR="002616A5" w:rsidRPr="006E347D" w:rsidRDefault="002616A5" w:rsidP="006E34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45CC5E1" w14:textId="77777777" w:rsidR="00960669" w:rsidRPr="006E347D" w:rsidRDefault="00960669" w:rsidP="006E347D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743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6D50C9B0" w14:textId="77777777" w:rsidR="00512286" w:rsidRPr="006E347D" w:rsidRDefault="00512286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F5644C5" w14:textId="77777777" w:rsidR="00BE13CD" w:rsidRPr="006E347D" w:rsidRDefault="00BE13CD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B991FB2" w14:textId="77777777" w:rsidR="00BE13CD" w:rsidRPr="006E347D" w:rsidRDefault="00BE13CD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C61B93E" w14:textId="77777777" w:rsidR="00BE13CD" w:rsidRPr="006E347D" w:rsidRDefault="00BE13CD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C0C6799" w14:textId="77777777" w:rsidR="00BE13CD" w:rsidRPr="006E347D" w:rsidRDefault="00BE13CD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EF3DF7" w14:textId="77777777" w:rsidR="00BE13CD" w:rsidRPr="006E347D" w:rsidRDefault="00BE13CD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5FD2B18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present my keen interest in joining your healthcare facility as a Personal Care Aide upon reviewing the job advertisement for the same, as a highly skilled and experienced 8 years in facilitating extensive patient care. I have performed diverse responsibilities while providing support to old and disabled patients.</w:t>
                      </w:r>
                    </w:p>
                    <w:p w14:paraId="2C6AFB28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F320A4B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my core responsibilities in the current role for you to explore about my professional skills:</w:t>
                      </w:r>
                    </w:p>
                    <w:p w14:paraId="7387B300" w14:textId="77777777" w:rsid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B289B32" w14:textId="21CDE99B" w:rsidR="006E347D" w:rsidRPr="006E347D" w:rsidRDefault="006E347D" w:rsidP="006E347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a care plan keeping the patient’s health condition in consideration.</w:t>
                      </w:r>
                    </w:p>
                    <w:p w14:paraId="0FD6D05E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ssistance to the patients in conducting their routine activities such as toileting, taking a bath, eating, drinking, etc.</w:t>
                      </w:r>
                    </w:p>
                    <w:p w14:paraId="3F045BB9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ok and serve food as specified in the patients’ diet chart.</w:t>
                      </w:r>
                    </w:p>
                    <w:p w14:paraId="253F9D2D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general housekeeping and cleaning tasks.</w:t>
                      </w:r>
                    </w:p>
                    <w:p w14:paraId="147DA071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ake the patient for the doctor’s appointment.</w:t>
                      </w:r>
                    </w:p>
                    <w:p w14:paraId="3280C167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basic health checks on the patients.</w:t>
                      </w:r>
                    </w:p>
                    <w:p w14:paraId="108868A8" w14:textId="77777777" w:rsidR="006E347D" w:rsidRPr="006E347D" w:rsidRDefault="006E347D" w:rsidP="006E34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other required responsibilities.</w:t>
                      </w:r>
                    </w:p>
                    <w:p w14:paraId="5C23BF82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276CD32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mpathetic personality, excellent body built, and strong decision making in the times of emergency have well-prepared me to become an immediate asset to your medical staff. With my strong observation and attention to details, I have always ensured to provide high quality care, enhancing patients’ lives.</w:t>
                      </w:r>
                    </w:p>
                    <w:p w14:paraId="02AAD162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E2F4463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referring to my job application. I am attaching my resume for you to deep dive into my educational background and professional achievements. Please grant me a further chance to discuss my job worthiness.</w:t>
                      </w:r>
                    </w:p>
                    <w:p w14:paraId="265F751E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71CC0B6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arm Regards,</w:t>
                      </w:r>
                    </w:p>
                    <w:p w14:paraId="6519E486" w14:textId="77777777" w:rsidR="006E347D" w:rsidRPr="006E347D" w:rsidRDefault="006E347D" w:rsidP="006E34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E34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5435D3E" w14:textId="77777777" w:rsidR="002616A5" w:rsidRPr="006E347D" w:rsidRDefault="002616A5" w:rsidP="006E34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45CC5E1" w14:textId="77777777" w:rsidR="00960669" w:rsidRPr="006E347D" w:rsidRDefault="00960669" w:rsidP="006E347D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C3E25E" wp14:editId="1BD0112F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77978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3AFC6BB6" w14:textId="7F9E1DCD" w:rsidR="00BE13CD" w:rsidRPr="006E347D" w:rsidRDefault="006E347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6E347D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Personal Care A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3E25E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477978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3AFC6BB6" w14:textId="7F9E1DCD" w:rsidR="00BE13CD" w:rsidRPr="006E347D" w:rsidRDefault="006E347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6E347D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Personal Care Aid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182FF42B" wp14:editId="02B6E307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AC715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71DBB155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36CC6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24B59D9" wp14:editId="7FC2C01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A0CCA2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02902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119A2E40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A4DE1"/>
    <w:multiLevelType w:val="hybridMultilevel"/>
    <w:tmpl w:val="E8B06B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E003DF"/>
    <w:multiLevelType w:val="multilevel"/>
    <w:tmpl w:val="641AB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6E347D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18C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E34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Care Aide Cover Letter Sample</dc:title>
  <dc:subject>Create your Cover Letter using Free Personal Care Aide Cover Letter Sample Template</dc:subject>
  <dc:creator>QwikResume.com</dc:creator>
  <cp:keywords/>
  <dc:description/>
  <dcterms:created xsi:type="dcterms:W3CDTF">2021-11-19T05:48:00Z</dcterms:created>
  <dcterms:modified xsi:type="dcterms:W3CDTF">2021-11-19T05:48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